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Israel</w:t>
      </w:r>
      <w:r>
        <w:t xml:space="preserve"> </w:t>
      </w:r>
      <w:r>
        <w:t xml:space="preserve">Jerusalem</w:t>
      </w:r>
    </w:p>
    <w:bookmarkStart w:id="20" w:name="X484c5bbe9a2fa2bcf80d21e5e354a535f1a4362"/>
    <w:p>
      <w:pPr>
        <w:pStyle w:val="Heading1"/>
      </w:pPr>
      <w:r>
        <w:t xml:space="preserve">Personal Statement: A Dedicated Nurse's Commitment to Serving Israel Jerusalem</w:t>
      </w:r>
    </w:p>
    <w:p>
      <w:pPr>
        <w:pStyle w:val="FirstParagraph"/>
      </w:pPr>
      <w:r>
        <w:t xml:space="preserve">As I prepare this Personal Statement, I am filled with profound dedication to my nursing profession and an unwavering commitment to contribute meaningfully within the culturally rich and medically dynamic environment of Israel Jerusalem. My journey as a registered Nurse has been defined by compassion, clinical excellence, and a deep respect for diverse communities—values that resonate powerfully with the unique healthcare landscape of Jerusalem. This Personal Statement articulates not merely my professional qualifications, but my heartfelt aspiration to serve this sacred city where ancient traditions meet modern medical needs.</w:t>
      </w:r>
    </w:p>
    <w:p>
      <w:pPr>
        <w:pStyle w:val="BodyText"/>
      </w:pPr>
      <w:r>
        <w:t xml:space="preserve">Throughout my decade-long nursing career across three continents, I have consistently sought opportunities that challenge me to grow while serving populations at the intersection of cultural identity and healthcare. My experience as a Nurse in urban tertiary care hospitals has equipped me with advanced skills in critical care, community health outreach, and trauma response—competencies I am eager to apply within Israel Jerusalem's complex healthcare ecosystem. What sets my perspective apart is my intentional immersion in cross-cultural communication; I have worked alongside Jewish, Muslim, Christian, and Druze communities in both clinical and public health settings. This has taught me that effective nursing transcends medical protocols—it requires understanding the spiritual and familial contexts that shape each patient's journey toward wellness. In Israel Jerusalem specifically, where faith traditions deeply influence health decisions, this cultural fluency is not merely beneficial but essential for ethical care.</w:t>
      </w:r>
    </w:p>
    <w:p>
      <w:pPr>
        <w:pStyle w:val="BodyText"/>
      </w:pPr>
      <w:r>
        <w:t xml:space="preserve">I have long admired how healthcare providers in Israel Jerusalem navigate the delicate balance between preserving ancient medical wisdom and embracing cutting-edge innovation. During my recent research on Israeli healthcare systems, I was particularly inspired by Jerusalem's integrated approach to treating chronic conditions in multi-ethnic neighborhoods—where community health workers collaborate with hospital-based Nurse teams. As a Nurse who has pioneered similar programs in refugee settlements, I recognize that the true measure of excellence in Israel Jerusalem lies not just in clinical outcomes, but in how we build trust across historical divides. My Personal Statement is therefore rooted in this vision: to be a bridge-builder within healthcare, ensuring every patient—whether from Silwan or Rehavia—receives care that honors their identity while advancing their wellbeing.</w:t>
      </w:r>
    </w:p>
    <w:p>
      <w:pPr>
        <w:pStyle w:val="BodyText"/>
      </w:pPr>
      <w:r>
        <w:t xml:space="preserve">My commitment to Jerusalem extends beyond professional competence. I have dedicated over 200 hours to volunteer work in Jerusalem's community health centers during medical missions, supporting maternal health initiatives for immigrant populations and leading mental wellness workshops for elderly residents. These experiences crystallized my understanding that nursing in Israel Jerusalem demands resilience amid resource constraints and acute empathy during moments of communal tension. When a Palestinian adolescent faced anxiety about accessing care due to mistrust of systems, I co-created a culturally tailored support plan with local leaders—a solution directly applicable to Jerusalem's unique patient dynamics. As this Personal Statement reflects, my strength as a Nurse lies in transforming these challenges into opportunities for healing through dialogue and shared humanity.</w:t>
      </w:r>
    </w:p>
    <w:p>
      <w:pPr>
        <w:pStyle w:val="BodyText"/>
      </w:pPr>
      <w:r>
        <w:t xml:space="preserve">What excites me most about contributing to healthcare in Israel Jerusalem is the chance to be part of a community where nursing isn't just a profession but a covenant of care. I have studied Jerusalem's distinctive public health challenges—from managing infectious disease outbreaks in densely populated areas to supporting refugees navigating complex medical systems—and I am prepared to apply my expertise in epidemiology and patient advocacy. My certification in trauma-informed care aligns perfectly with the realities faced by patients experiencing displacement or intercommunal conflict, while my fluency in Hebrew and Arabic allows me to communicate directly with patients without translation barriers—a critical advantage for building rapport in Jerusalem's neighborhoods.</w:t>
      </w:r>
    </w:p>
    <w:p>
      <w:pPr>
        <w:pStyle w:val="BodyText"/>
      </w:pPr>
      <w:r>
        <w:t xml:space="preserve">Furthermore, I embrace Israel Jerusalem as more than a location but as a living classroom for innovative nursing practice. The city’s hospitals integrate traditional herbal medicine practices with modern treatments, reflecting the holistic approach I champion. Having collaborated with Israeli medical teams during an international health summit in Tel Aviv, I witnessed firsthand how Jerusalem's healthcare providers prioritize continuity of care across religious boundaries—such as coordinating cardiac rehabilitation for Orthodox Jewish and Muslim patients during Sabbath hours. As a Nurse who has always valued interdisciplinary collaboration, I am eager to join this legacy of creative problem-solving within Israel Jerusalem’s medical community.</w:t>
      </w:r>
    </w:p>
    <w:p>
      <w:pPr>
        <w:pStyle w:val="BodyText"/>
      </w:pPr>
      <w:r>
        <w:t xml:space="preserve">This Personal Statement is not merely an application; it is a promise. A promise to bring my clinical expertise in emergency nursing and geriatric care to your facilities while continuously learning from the wisdom embedded in Jerusalem’s diverse communities. I understand that serving as a Nurse in Israel Jerusalem requires navigating layers of history, faith, and identity with humility—exactly why I have spent years cultivating emotional intelligence through courses on conflict resolution and interfaith dialogue. My goal is never to impose solutions but to collaborate with patients and colleagues to co-create care plans that respect the sacredness of each individual’s journey.</w:t>
      </w:r>
    </w:p>
    <w:p>
      <w:pPr>
        <w:pStyle w:val="BodyText"/>
      </w:pPr>
      <w:r>
        <w:t xml:space="preserve">Finally, I see Israel Jerusalem as a microcosm of the global healthcare future—where unity in diversity isn't an ideal but a daily practice. My career has been dedicated to proving that compassionate nursing transcends borders, and I am ready to bring this philosophy to your wards. As a Nurse who has witnessed how healthcare can either deepen divisions or heal them, I stand prepared to be part of the solution in Israel Jerusalem. This Personal Statement concludes not with a summary, but with an affirmation: my hands will serve as instruments of peace, my heart as a conduit for understanding, and my mind as a tool for excellence—all within the vibrant tapestry of Jerusalem’s healthcare landscape.</w:t>
      </w:r>
    </w:p>
    <w:p>
      <w:pPr>
        <w:pStyle w:val="BodyText"/>
      </w:pPr>
      <w:r>
        <w:t xml:space="preserve">I am profoundly ready to contribute to the health and dignity of Jerusalem’s people. The opportunity to serve as a Nurse in Israel Jerusalem represents the culmination of my professional ethos—a place where compassion meets courage, and every patient finds not just treatment, but a trusted companion on their path to wellness. I eagerly await the chance to discuss how my skills align with your mission to transform healthcare through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ing Career in Israel Jerusalem</dc:title>
  <dc:creator/>
  <dc:language>en</dc:language>
  <cp:keywords/>
  <dcterms:created xsi:type="dcterms:W3CDTF">2026-05-01T15:32:14Z</dcterms:created>
  <dcterms:modified xsi:type="dcterms:W3CDTF">2026-05-01T15:32:14Z</dcterms:modified>
</cp:coreProperties>
</file>

<file path=docProps/custom.xml><?xml version="1.0" encoding="utf-8"?>
<Properties xmlns="http://schemas.openxmlformats.org/officeDocument/2006/custom-properties" xmlns:vt="http://schemas.openxmlformats.org/officeDocument/2006/docPropsVTypes"/>
</file>